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артын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861179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766949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802144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768752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814385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762375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813308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761956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856284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733019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761549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863630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807841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782431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684468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924414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683744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692769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770185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729079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593829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827929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766992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947629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786673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783948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669544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887093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692187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778577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723735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743835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901217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895795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ртынов Николай Алексеевич НБИбд-02-21</dc:creator>
  <dc:language>ru-RU</dc:language>
  <cp:keywords/>
  <dcterms:created xsi:type="dcterms:W3CDTF">2022-05-09T15:14:14Z</dcterms:created>
  <dcterms:modified xsi:type="dcterms:W3CDTF">2022-05-09T15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